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420F703B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417570">
        <w:rPr>
          <w:rFonts w:ascii="Century Gothic" w:hAnsi="Century Gothic"/>
          <w:color w:val="0070C0"/>
        </w:rPr>
        <w:t>Path Transversal.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00E69FF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yas </w:t>
            </w:r>
            <w:r w:rsidR="00417570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 xml:space="preserve">Paul 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533EA6" w:rsidRDefault="145FBBD9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533EA6" w:rsidRDefault="145FBBD9" w:rsidP="778B6C7E">
            <w:pPr>
              <w:spacing w:line="259" w:lineRule="auto"/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</w:pPr>
            <w:r w:rsidRPr="778B6C7E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6CFD71AA" w:rsidR="4EFA2131" w:rsidRPr="00533EA6" w:rsidRDefault="00C03C83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Roocha T, Charanpre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64B097C9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</w:t>
            </w:r>
            <w:r w:rsidR="00417570">
              <w:rPr>
                <w:rFonts w:ascii="Century Gothic" w:hAnsi="Century Gothic"/>
                <w:color w:val="0070C0"/>
                <w:sz w:val="24"/>
                <w:szCs w:val="24"/>
              </w:rPr>
              <w:t>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22AA7632" w14:textId="77777777" w:rsidR="001E32C7" w:rsidRDefault="001E32C7" w:rsidP="48BD0A10">
      <w:pPr>
        <w:rPr>
          <w:rFonts w:ascii="Segoe UI" w:hAnsi="Segoe UI" w:cs="Segoe UI"/>
          <w:color w:val="0D0D0D"/>
          <w:shd w:val="clear" w:color="auto" w:fill="FFFFFF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Path Traversal, also known as Directory Traversal, </w:t>
      </w:r>
    </w:p>
    <w:p w14:paraId="605C6082" w14:textId="242F5A91" w:rsidR="48BD0A10" w:rsidRPr="00533EA6" w:rsidRDefault="001E32C7" w:rsidP="48BD0A10">
      <w:pPr>
        <w:rPr>
          <w:rFonts w:ascii="Century Gothic" w:hAnsi="Century Gothic"/>
          <w:color w:val="0070C0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 </w:t>
      </w:r>
      <w:r>
        <w:rPr>
          <w:rFonts w:ascii="Segoe UI" w:hAnsi="Segoe UI" w:cs="Segoe UI"/>
          <w:color w:val="0D0D0D"/>
          <w:shd w:val="clear" w:color="auto" w:fill="FFFFFF"/>
        </w:rPr>
        <w:t>A</w:t>
      </w:r>
      <w:r>
        <w:rPr>
          <w:rFonts w:ascii="Segoe UI" w:hAnsi="Segoe UI" w:cs="Segoe UI"/>
          <w:color w:val="0D0D0D"/>
          <w:shd w:val="clear" w:color="auto" w:fill="FFFFFF"/>
        </w:rPr>
        <w:t xml:space="preserve"> vulnerability that allows an attacker to access files and directories that are outside the intended directory</w:t>
      </w:r>
      <w:r>
        <w:rPr>
          <w:rFonts w:ascii="Segoe UI" w:hAnsi="Segoe UI" w:cs="Segoe UI"/>
          <w:color w:val="0D0D0D"/>
          <w:shd w:val="clear" w:color="auto" w:fill="FFFFFF"/>
        </w:rPr>
        <w:t>.</w:t>
      </w:r>
    </w:p>
    <w:p w14:paraId="50911984" w14:textId="3935BA39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1E32C7">
        <w:rPr>
          <w:rFonts w:ascii="Century Gothic" w:hAnsi="Century Gothic"/>
        </w:rPr>
        <w:t xml:space="preserve"> Major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F71057">
        <w:rPr>
          <w:rFonts w:ascii="Century Gothic" w:hAnsi="Century Gothic"/>
        </w:rPr>
        <w:t>high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may occur and/or if it did, it happens in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 xml:space="preserve">Event is occurring now and/or 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098C37C2" w14:textId="77777777" w:rsidR="000E031C" w:rsidRPr="008C117C" w:rsidRDefault="000E031C" w:rsidP="000E031C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8C117C">
        <w:rPr>
          <w:rFonts w:ascii="Century Gothic" w:eastAsia="Calibri" w:hAnsi="Century Gothic" w:cs="Calibri"/>
          <w:b/>
          <w:bCs/>
          <w:color w:val="000000" w:themeColor="text1"/>
        </w:rPr>
        <w:t>Impact on the Company</w:t>
      </w:r>
    </w:p>
    <w:p w14:paraId="3871AC37" w14:textId="77777777" w:rsidR="00CC2745" w:rsidRPr="00CC2745" w:rsidRDefault="00CC2745" w:rsidP="00CC2745">
      <w:pPr>
        <w:rPr>
          <w:rFonts w:ascii="Century Gothic" w:eastAsia="Calibri" w:hAnsi="Century Gothic" w:cs="Calibri"/>
          <w:color w:val="000000" w:themeColor="text1"/>
        </w:rPr>
      </w:pPr>
      <w:r w:rsidRPr="00CC2745">
        <w:rPr>
          <w:rFonts w:ascii="Century Gothic" w:eastAsia="Calibri" w:hAnsi="Century Gothic" w:cs="Calibri"/>
          <w:color w:val="000000" w:themeColor="text1"/>
        </w:rPr>
        <w:t>Data Breach: If attackers are able to access sensitive data, there could be a data breach that has negative effects on reputation, law, and regulation.</w:t>
      </w:r>
    </w:p>
    <w:p w14:paraId="7BE895D7" w14:textId="77777777" w:rsidR="00CC2745" w:rsidRPr="00CC2745" w:rsidRDefault="00CC2745" w:rsidP="00CC2745">
      <w:pPr>
        <w:rPr>
          <w:rFonts w:ascii="Century Gothic" w:eastAsia="Calibri" w:hAnsi="Century Gothic" w:cs="Calibri"/>
          <w:color w:val="000000" w:themeColor="text1"/>
        </w:rPr>
      </w:pPr>
      <w:r w:rsidRPr="00CC2745">
        <w:rPr>
          <w:rFonts w:ascii="Century Gothic" w:eastAsia="Calibri" w:hAnsi="Century Gothic" w:cs="Calibri"/>
          <w:color w:val="000000" w:themeColor="text1"/>
        </w:rPr>
        <w:t>System Compromise: If an attack is successful, the attackers may be able to take over the server and carry out more malicious actions.</w:t>
      </w:r>
    </w:p>
    <w:p w14:paraId="7681B157" w14:textId="24C94D79" w:rsidR="007A54E7" w:rsidRDefault="00CC2745" w:rsidP="00CC2745">
      <w:pPr>
        <w:rPr>
          <w:rFonts w:ascii="Century Gothic" w:eastAsia="Calibri" w:hAnsi="Century Gothic" w:cs="Calibri"/>
          <w:color w:val="000000" w:themeColor="text1"/>
        </w:rPr>
      </w:pPr>
      <w:r w:rsidRPr="00CC2745">
        <w:rPr>
          <w:rFonts w:ascii="Century Gothic" w:eastAsia="Calibri" w:hAnsi="Century Gothic" w:cs="Calibri"/>
          <w:color w:val="000000" w:themeColor="text1"/>
        </w:rPr>
        <w:t>Compliance Issues: If a data breach occurs, the organization may be subject to fines and penalties for violating PCI DSS or GDPR requirements.</w:t>
      </w:r>
    </w:p>
    <w:p w14:paraId="071DB27B" w14:textId="77777777" w:rsidR="008C117C" w:rsidRPr="008C117C" w:rsidRDefault="008C117C" w:rsidP="008C117C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8C117C">
        <w:rPr>
          <w:rFonts w:ascii="Century Gothic" w:eastAsia="Calibri" w:hAnsi="Century Gothic" w:cs="Calibri"/>
          <w:b/>
          <w:bCs/>
          <w:color w:val="000000" w:themeColor="text1"/>
        </w:rPr>
        <w:t>Effect on the Application</w:t>
      </w:r>
    </w:p>
    <w:p w14:paraId="1954CD10" w14:textId="77777777" w:rsidR="008C117C" w:rsidRPr="008C117C" w:rsidRDefault="008C117C" w:rsidP="008C117C">
      <w:pPr>
        <w:rPr>
          <w:rFonts w:ascii="Century Gothic" w:eastAsia="Calibri" w:hAnsi="Century Gothic" w:cs="Calibri"/>
          <w:color w:val="000000" w:themeColor="text1"/>
        </w:rPr>
      </w:pPr>
      <w:r w:rsidRPr="008C117C">
        <w:rPr>
          <w:rFonts w:ascii="Century Gothic" w:eastAsia="Calibri" w:hAnsi="Century Gothic" w:cs="Calibri"/>
          <w:color w:val="000000" w:themeColor="text1"/>
        </w:rPr>
        <w:t>Decreased Trustworthiness: The vulnerability may cause users to lose faith in the security and dependability of the program.</w:t>
      </w:r>
    </w:p>
    <w:p w14:paraId="654B9103" w14:textId="77777777" w:rsidR="008C117C" w:rsidRPr="008C117C" w:rsidRDefault="008C117C" w:rsidP="008C117C">
      <w:pPr>
        <w:rPr>
          <w:rFonts w:ascii="Century Gothic" w:eastAsia="Calibri" w:hAnsi="Century Gothic" w:cs="Calibri"/>
          <w:color w:val="000000" w:themeColor="text1"/>
        </w:rPr>
      </w:pPr>
      <w:r w:rsidRPr="008C117C">
        <w:rPr>
          <w:rFonts w:ascii="Century Gothic" w:eastAsia="Calibri" w:hAnsi="Century Gothic" w:cs="Calibri"/>
          <w:color w:val="000000" w:themeColor="text1"/>
        </w:rPr>
        <w:t>Cost Increases: Time and resources will be needed to resolve the problem, which will raise the cost of development and upkeep.</w:t>
      </w:r>
    </w:p>
    <w:p w14:paraId="59D84758" w14:textId="1F0714C1" w:rsidR="00CC2745" w:rsidRPr="00CC4ECA" w:rsidRDefault="008C117C" w:rsidP="008C117C">
      <w:pPr>
        <w:rPr>
          <w:rFonts w:ascii="Century Gothic" w:eastAsia="Calibri" w:hAnsi="Century Gothic" w:cs="Calibri"/>
          <w:color w:val="000000" w:themeColor="text1"/>
        </w:rPr>
      </w:pPr>
      <w:r w:rsidRPr="008C117C">
        <w:rPr>
          <w:rFonts w:ascii="Century Gothic" w:eastAsia="Calibri" w:hAnsi="Century Gothic" w:cs="Calibri"/>
          <w:color w:val="000000" w:themeColor="text1"/>
        </w:rPr>
        <w:t>Possibility of Additional Vulnerabilities: The vulnerability can point to more serious security issues with the creation and design of the application.</w:t>
      </w:r>
    </w:p>
    <w:p w14:paraId="6EA8EF74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253CF2E" w14:textId="409D53E9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5117D822" w14:textId="251A9A5D" w:rsidR="00A3307F" w:rsidRPr="00A3307F" w:rsidRDefault="00A3307F" w:rsidP="00A3307F">
      <w:pPr>
        <w:rPr>
          <w:rFonts w:ascii="Century Gothic" w:eastAsia="Calibri" w:hAnsi="Century Gothic" w:cs="Calibri"/>
          <w:sz w:val="24"/>
          <w:szCs w:val="24"/>
          <w:lang w:val="en-AU"/>
        </w:rPr>
      </w:pPr>
      <w:r w:rsidRPr="00A3307F">
        <w:rPr>
          <w:rFonts w:ascii="Century Gothic" w:eastAsia="Calibri" w:hAnsi="Century Gothic" w:cs="Calibri"/>
          <w:b/>
          <w:bCs/>
          <w:sz w:val="24"/>
          <w:szCs w:val="24"/>
          <w:lang w:val="en-AU"/>
        </w:rPr>
        <w:t>Sensitive Files and Data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t xml:space="preserve">: The server's sensitive files and data may be accessible due to the vulnerability. 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br/>
      </w:r>
      <w:r w:rsidRPr="00A3307F">
        <w:rPr>
          <w:rFonts w:ascii="Century Gothic" w:eastAsia="Calibri" w:hAnsi="Century Gothic" w:cs="Calibri"/>
          <w:b/>
          <w:bCs/>
          <w:sz w:val="24"/>
          <w:szCs w:val="24"/>
          <w:lang w:val="en-AU"/>
        </w:rPr>
        <w:t>Server Infrastructure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t xml:space="preserve">: A successful vulnerability could give the attacker control of the system and result in a compromise. 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br/>
      </w:r>
      <w:r w:rsidRPr="00A3307F">
        <w:rPr>
          <w:rFonts w:ascii="Century Gothic" w:eastAsia="Calibri" w:hAnsi="Century Gothic" w:cs="Calibri"/>
          <w:b/>
          <w:bCs/>
          <w:sz w:val="24"/>
          <w:szCs w:val="24"/>
          <w:lang w:val="en-AU"/>
        </w:rPr>
        <w:t>Application Trustworthiness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t xml:space="preserve">: The flaw may cause users to lose faith in the security of the application. 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br/>
      </w:r>
      <w:r w:rsidRPr="00A3307F">
        <w:rPr>
          <w:rFonts w:ascii="Century Gothic" w:eastAsia="Calibri" w:hAnsi="Century Gothic" w:cs="Calibri"/>
          <w:b/>
          <w:bCs/>
          <w:sz w:val="24"/>
          <w:szCs w:val="24"/>
          <w:lang w:val="en-AU"/>
        </w:rPr>
        <w:t>Regulation and Compliance Requirements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t xml:space="preserve">: Failure to comply with regulations in the event of a data breach may incur fines and penalties. 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br/>
      </w:r>
      <w:r w:rsidRPr="00A3307F">
        <w:rPr>
          <w:rFonts w:ascii="Century Gothic" w:eastAsia="Calibri" w:hAnsi="Century Gothic" w:cs="Calibri"/>
          <w:b/>
          <w:bCs/>
          <w:sz w:val="24"/>
          <w:szCs w:val="24"/>
          <w:lang w:val="en-AU"/>
        </w:rPr>
        <w:t>Application Development and Maintenance</w:t>
      </w:r>
      <w:r w:rsidRPr="00A3307F">
        <w:rPr>
          <w:rFonts w:ascii="Century Gothic" w:eastAsia="Calibri" w:hAnsi="Century Gothic" w:cs="Calibri"/>
          <w:sz w:val="24"/>
          <w:szCs w:val="24"/>
          <w:lang w:val="en-AU"/>
        </w:rPr>
        <w:t>: Taking care of the problem will cost more money because it will take time and resources.</w:t>
      </w:r>
    </w:p>
    <w:p w14:paraId="7D7BA0F5" w14:textId="3576333F" w:rsidR="6009D5C6" w:rsidRPr="00CC4ECA" w:rsidRDefault="6009D5C6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</w:p>
    <w:p w14:paraId="6067E983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0A0E7362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2FF66E9" w14:textId="77777777" w:rsidR="00417570" w:rsidRDefault="00417570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69B7DB13" w14:textId="676D310B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lastRenderedPageBreak/>
        <w:t>Evidence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7B9BFAE1" w14:textId="546215E5" w:rsidR="00F71057" w:rsidRPr="00686EE4" w:rsidRDefault="00F71057" w:rsidP="6009D5C6">
      <w:pPr>
        <w:rPr>
          <w:rFonts w:ascii="Century Gothic" w:eastAsia="Calibri" w:hAnsi="Century Gothic" w:cs="Calibri"/>
          <w:b/>
          <w:bCs/>
          <w:color w:val="0070C0"/>
        </w:rPr>
      </w:pPr>
      <w:r>
        <w:rPr>
          <w:rFonts w:ascii="Segoe UI" w:hAnsi="Segoe UI" w:cs="Segoe UI"/>
          <w:color w:val="0D0D0D"/>
          <w:shd w:val="clear" w:color="auto" w:fill="FFFFFF"/>
        </w:rPr>
        <w:t xml:space="preserve">In this case, the vulnerability is in the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batch_task_api.rb</w:t>
      </w:r>
      <w:r>
        <w:rPr>
          <w:rFonts w:ascii="Segoe UI" w:hAnsi="Segoe UI" w:cs="Segoe UI"/>
          <w:color w:val="0D0D0D"/>
          <w:shd w:val="clear" w:color="auto" w:fill="FFFFFF"/>
        </w:rPr>
        <w:t xml:space="preserve"> file on line 45, where unsanitized input is used as a path in the </w:t>
      </w:r>
      <w:r>
        <w:rPr>
          <w:rStyle w:val="HTMLCode"/>
          <w:rFonts w:ascii="Ubuntu Mono" w:eastAsiaTheme="minorHAnsi" w:hAnsi="Ubuntu Mono"/>
          <w:b/>
          <w:bCs/>
          <w:color w:val="0D0D0D"/>
          <w:sz w:val="21"/>
          <w:szCs w:val="21"/>
          <w:bdr w:val="single" w:sz="2" w:space="0" w:color="E3E3E3" w:frame="1"/>
          <w:shd w:val="clear" w:color="auto" w:fill="FFFFFF"/>
        </w:rPr>
        <w:t>File.unlink</w:t>
      </w:r>
      <w:r>
        <w:rPr>
          <w:rFonts w:ascii="Segoe UI" w:hAnsi="Segoe UI" w:cs="Segoe UI"/>
          <w:color w:val="0D0D0D"/>
          <w:shd w:val="clear" w:color="auto" w:fill="FFFFFF"/>
        </w:rPr>
        <w:t xml:space="preserve"> method.</w:t>
      </w:r>
    </w:p>
    <w:p w14:paraId="7B6E1590" w14:textId="771D77D3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2.</w:t>
      </w:r>
    </w:p>
    <w:p w14:paraId="41B58107" w14:textId="7F17D9E5" w:rsidR="00F71057" w:rsidRPr="00686EE4" w:rsidRDefault="00F71057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F71057">
        <w:rPr>
          <w:rFonts w:ascii="Century Gothic" w:eastAsia="Calibri" w:hAnsi="Century Gothic" w:cs="Calibri"/>
          <w:b/>
          <w:bCs/>
          <w:color w:val="0070C0"/>
        </w:rPr>
        <w:drawing>
          <wp:inline distT="0" distB="0" distL="0" distR="0" wp14:anchorId="510F1649" wp14:editId="4C3069D2">
            <wp:extent cx="5943600" cy="3114675"/>
            <wp:effectExtent l="0" t="0" r="0" b="9525"/>
            <wp:docPr id="1416461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6151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53AD7" w14:textId="68B12D15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>Step 3.</w:t>
      </w:r>
    </w:p>
    <w:p w14:paraId="35B4C88B" w14:textId="33D16499" w:rsidR="33AA5DC2" w:rsidRPr="00686EE4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445BE071" w14:textId="65010117" w:rsidR="006927F2" w:rsidRDefault="006927F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Top mitigate this y</w:t>
      </w:r>
      <w:r w:rsidRPr="006927F2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ou should make sure that any user input is thoroughly cleaned and verified before being utilized to create file paths in order to reduce the impact of this vulnerability. A whitelist of permitted characters or a library or method that securely creates file paths, such File.join() or File.expand_path(), can be used to accomplish this.</w:t>
      </w:r>
    </w:p>
    <w:p w14:paraId="7BF24CA9" w14:textId="42BF042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34CB3C59" w14:textId="61A01EF1" w:rsidR="00CC585E" w:rsidRDefault="00CC585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hyperlink r:id="rId12" w:history="1">
        <w:r w:rsidRPr="00D1668B">
          <w:rPr>
            <w:rStyle w:val="Hyperlink"/>
            <w:rFonts w:ascii="Century Gothic" w:eastAsia="Calibri" w:hAnsi="Century Gothic" w:cs="Calibri"/>
            <w:b/>
            <w:bCs/>
            <w:sz w:val="24"/>
            <w:szCs w:val="24"/>
          </w:rPr>
          <w:t>https://github.com/botesjuan/Burp-Suite-Certified-Practitioner-Exam-Study</w:t>
        </w:r>
      </w:hyperlink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 </w:t>
      </w:r>
    </w:p>
    <w:p w14:paraId="5DD58BAE" w14:textId="342A69CA" w:rsidR="00EE320A" w:rsidRPr="00DB06DB" w:rsidRDefault="00EE320A" w:rsidP="6009D5C6"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O</w:t>
      </w:r>
      <w:r w:rsidR="005F191B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WASP WebGoat</w:t>
      </w:r>
      <w:r w:rsidR="0075433B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 </w:t>
      </w:r>
      <w:r w:rsidR="00B4674D">
        <w:rPr>
          <w:rFonts w:ascii="Segoe UI" w:hAnsi="Segoe UI" w:cs="Segoe UI"/>
          <w:color w:val="0D0D0D"/>
          <w:shd w:val="clear" w:color="auto" w:fill="FFFFFF"/>
        </w:rPr>
        <w:t xml:space="preserve">- </w:t>
      </w:r>
      <w:hyperlink r:id="rId13" w:history="1">
        <w:r w:rsidR="00DB06DB" w:rsidRPr="00D1668B">
          <w:rPr>
            <w:rStyle w:val="Hyperlink"/>
            <w:rFonts w:ascii="Segoe UI" w:hAnsi="Segoe UI" w:cs="Segoe UI"/>
            <w:shd w:val="clear" w:color="auto" w:fill="FFFFFF"/>
          </w:rPr>
          <w:t>https://owasp.org/www-community/attacks/Path_Traversal</w:t>
        </w:r>
      </w:hyperlink>
      <w:r w:rsidR="00DB06DB">
        <w:rPr>
          <w:rFonts w:ascii="Segoe UI" w:hAnsi="Segoe UI" w:cs="Segoe UI"/>
          <w:color w:val="0D0D0D"/>
          <w:shd w:val="clear" w:color="auto" w:fill="FFFFFF"/>
        </w:rPr>
        <w:t xml:space="preserve"> </w:t>
      </w:r>
    </w:p>
    <w:p w14:paraId="7FB3BA0B" w14:textId="7B2287A7" w:rsidR="005F191B" w:rsidRDefault="005F191B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lastRenderedPageBreak/>
        <w:t xml:space="preserve">Snyk </w:t>
      </w:r>
    </w:p>
    <w:p w14:paraId="001CBB9C" w14:textId="0C374B98" w:rsidR="005F191B" w:rsidRDefault="005F191B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 xml:space="preserve">Portswigger web security academy </w:t>
      </w:r>
    </w:p>
    <w:p w14:paraId="3F6E611E" w14:textId="3639A4CF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623F4A6E" w14:textId="4AD71AFB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147646B4" w14:textId="1D292FB3" w:rsidR="002A141D" w:rsidRDefault="002A141D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 xml:space="preserve">Payas Paul (Senor Lead)  </w:t>
      </w:r>
    </w:p>
    <w:p w14:paraId="64D838FB" w14:textId="01DC1870" w:rsidR="002A141D" w:rsidRPr="00686EE4" w:rsidRDefault="000F37F9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hyperlink r:id="rId14" w:history="1">
        <w:r w:rsidRPr="00D1668B">
          <w:rPr>
            <w:rStyle w:val="Hyperlink"/>
            <w:rFonts w:ascii="Century Gothic" w:eastAsia="Calibri" w:hAnsi="Century Gothic" w:cs="Calibri"/>
            <w:sz w:val="24"/>
            <w:szCs w:val="24"/>
          </w:rPr>
          <w:t>612payaspaul@gmail.com</w:t>
        </w:r>
      </w:hyperlink>
      <w:r>
        <w:rPr>
          <w:rFonts w:ascii="Century Gothic" w:eastAsia="Calibri" w:hAnsi="Century Gothic" w:cs="Calibri"/>
          <w:color w:val="0070C0"/>
          <w:sz w:val="24"/>
          <w:szCs w:val="24"/>
        </w:rPr>
        <w:t xml:space="preserve"> 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1532" w14:textId="77777777" w:rsidR="00116C29" w:rsidRDefault="00116C29" w:rsidP="00CA27D7">
      <w:pPr>
        <w:spacing w:after="0" w:line="240" w:lineRule="auto"/>
      </w:pPr>
      <w:r>
        <w:separator/>
      </w:r>
    </w:p>
  </w:endnote>
  <w:endnote w:type="continuationSeparator" w:id="0">
    <w:p w14:paraId="2BE1B999" w14:textId="77777777" w:rsidR="00116C29" w:rsidRDefault="00116C29" w:rsidP="00CA27D7">
      <w:pPr>
        <w:spacing w:after="0" w:line="240" w:lineRule="auto"/>
      </w:pPr>
      <w:r>
        <w:continuationSeparator/>
      </w:r>
    </w:p>
  </w:endnote>
  <w:endnote w:type="continuationNotice" w:id="1">
    <w:p w14:paraId="650E6894" w14:textId="77777777" w:rsidR="00116C29" w:rsidRDefault="00116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40B5F" w14:textId="77777777" w:rsidR="00116C29" w:rsidRDefault="00116C29" w:rsidP="00CA27D7">
      <w:pPr>
        <w:spacing w:after="0" w:line="240" w:lineRule="auto"/>
      </w:pPr>
      <w:r>
        <w:separator/>
      </w:r>
    </w:p>
  </w:footnote>
  <w:footnote w:type="continuationSeparator" w:id="0">
    <w:p w14:paraId="339B0A45" w14:textId="77777777" w:rsidR="00116C29" w:rsidRDefault="00116C29" w:rsidP="00CA27D7">
      <w:pPr>
        <w:spacing w:after="0" w:line="240" w:lineRule="auto"/>
      </w:pPr>
      <w:r>
        <w:continuationSeparator/>
      </w:r>
    </w:p>
  </w:footnote>
  <w:footnote w:type="continuationNotice" w:id="1">
    <w:p w14:paraId="51078BEC" w14:textId="77777777" w:rsidR="00116C29" w:rsidRDefault="00116C2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E031C"/>
    <w:rsid w:val="000F37F9"/>
    <w:rsid w:val="00116C29"/>
    <w:rsid w:val="00146F5D"/>
    <w:rsid w:val="001E32C7"/>
    <w:rsid w:val="002A141D"/>
    <w:rsid w:val="003940EF"/>
    <w:rsid w:val="003D5C2E"/>
    <w:rsid w:val="00417570"/>
    <w:rsid w:val="0044D314"/>
    <w:rsid w:val="00533EA6"/>
    <w:rsid w:val="005F191B"/>
    <w:rsid w:val="00640B7F"/>
    <w:rsid w:val="00657296"/>
    <w:rsid w:val="00686EE4"/>
    <w:rsid w:val="006927F2"/>
    <w:rsid w:val="00721338"/>
    <w:rsid w:val="0075433B"/>
    <w:rsid w:val="007A54E7"/>
    <w:rsid w:val="008C117C"/>
    <w:rsid w:val="00A3307F"/>
    <w:rsid w:val="00AD543F"/>
    <w:rsid w:val="00B4674D"/>
    <w:rsid w:val="00BE3237"/>
    <w:rsid w:val="00C03C83"/>
    <w:rsid w:val="00C2F475"/>
    <w:rsid w:val="00C46C31"/>
    <w:rsid w:val="00CA065C"/>
    <w:rsid w:val="00CA27D7"/>
    <w:rsid w:val="00CC2745"/>
    <w:rsid w:val="00CC4ECA"/>
    <w:rsid w:val="00CC585E"/>
    <w:rsid w:val="00DB06DB"/>
    <w:rsid w:val="00E96CFB"/>
    <w:rsid w:val="00EA5E6D"/>
    <w:rsid w:val="00EE320A"/>
    <w:rsid w:val="00F35EE7"/>
    <w:rsid w:val="00F7105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F7105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58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85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4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owasp.org/www-community/attacks/Path_Traversal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botesjuan/Burp-Suite-Certified-Practitioner-Exam-Study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612payaspau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09</Words>
  <Characters>347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4</cp:revision>
  <dcterms:created xsi:type="dcterms:W3CDTF">2024-04-11T08:29:00Z</dcterms:created>
  <dcterms:modified xsi:type="dcterms:W3CDTF">2024-04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